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A9C4F8" w14:textId="1F90158C" w:rsidR="007445F5" w:rsidRPr="00B3435B" w:rsidRDefault="007445F5" w:rsidP="007445F5">
      <w:pPr>
        <w:pStyle w:val="FirstParagraph"/>
        <w:spacing w:before="0" w:after="0"/>
        <w:jc w:val="right"/>
        <w:rPr>
          <w:rStyle w:val="normaltextrun"/>
          <w:rFonts w:cs="Calibri"/>
          <w:sz w:val="22"/>
          <w:szCs w:val="22"/>
          <w:lang w:val="lv-LV"/>
        </w:rPr>
      </w:pPr>
      <w:r>
        <w:rPr>
          <w:rStyle w:val="normaltextrun"/>
          <w:rFonts w:cs="Calibri"/>
          <w:sz w:val="22"/>
          <w:szCs w:val="22"/>
          <w:lang w:val="lv-LV"/>
        </w:rPr>
        <w:t>1</w:t>
      </w:r>
      <w:r w:rsidRPr="00B3435B">
        <w:rPr>
          <w:rStyle w:val="normaltextrun"/>
          <w:rFonts w:cs="Calibri"/>
          <w:sz w:val="22"/>
          <w:szCs w:val="22"/>
          <w:lang w:val="lv-LV"/>
        </w:rPr>
        <w:t xml:space="preserve">. pielikums vadlīnijām </w:t>
      </w:r>
    </w:p>
    <w:p w14:paraId="67AFD293" w14:textId="664BCD98" w:rsidR="006978FE" w:rsidRDefault="007445F5" w:rsidP="007445F5">
      <w:pPr>
        <w:jc w:val="right"/>
        <w:rPr>
          <w:rStyle w:val="normaltextrun"/>
          <w:rFonts w:cs="Calibri"/>
          <w:lang w:val="lv-LV"/>
        </w:rPr>
      </w:pPr>
      <w:r w:rsidRPr="00B3435B">
        <w:rPr>
          <w:rStyle w:val="normaltextrun"/>
          <w:rFonts w:cs="Calibri"/>
          <w:lang w:val="lv-LV"/>
        </w:rPr>
        <w:t>piekļūstamības paziņojuma izstrādei</w:t>
      </w:r>
    </w:p>
    <w:p w14:paraId="051B3B08" w14:textId="77777777" w:rsidR="007445F5" w:rsidRDefault="007445F5" w:rsidP="007445F5">
      <w:pPr>
        <w:jc w:val="right"/>
      </w:pPr>
    </w:p>
    <w:p w14:paraId="778AE988" w14:textId="77777777" w:rsidR="007445F5" w:rsidRPr="007445F5" w:rsidRDefault="007445F5" w:rsidP="007445F5">
      <w:pPr>
        <w:pStyle w:val="Heading2"/>
        <w:spacing w:before="0" w:line="240" w:lineRule="auto"/>
        <w:jc w:val="center"/>
        <w:rPr>
          <w:rStyle w:val="normaltextrun"/>
          <w:rFonts w:cs="Calibri"/>
          <w:b/>
          <w:bCs/>
          <w:sz w:val="28"/>
          <w:szCs w:val="28"/>
          <w:lang w:val="lv-LV"/>
        </w:rPr>
      </w:pPr>
      <w:r w:rsidRPr="007445F5">
        <w:rPr>
          <w:rStyle w:val="normaltextrun"/>
          <w:rFonts w:cs="Calibri"/>
          <w:b/>
          <w:bCs/>
          <w:sz w:val="28"/>
          <w:szCs w:val="28"/>
          <w:lang w:val="lv-LV"/>
        </w:rPr>
        <w:t>PIEKĻŪSTAMĪBAS PZAIŅOJUMA HTML VERSIJA (PROTOTIPS)</w:t>
      </w:r>
    </w:p>
    <w:p w14:paraId="272E076F" w14:textId="794B5E38" w:rsidR="007445F5" w:rsidRDefault="007445F5" w:rsidP="007445F5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B6A92DD" w14:textId="77777777" w:rsidR="00BB1111" w:rsidRDefault="00BB1111" w:rsidP="007445F5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9279"/>
      </w:tblGrid>
      <w:tr w:rsidR="00BB1111" w:rsidRPr="00BB1111" w14:paraId="60B10B0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306A9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bookmarkStart w:id="0" w:name="_GoBack"/>
            <w:bookmarkEnd w:id="0"/>
          </w:p>
        </w:tc>
        <w:tc>
          <w:tcPr>
            <w:tcW w:w="0" w:type="auto"/>
            <w:vAlign w:val="center"/>
            <w:hideMark/>
          </w:tcPr>
          <w:p w14:paraId="48758D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7B5FBD" w14:paraId="4C6DB63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010D8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A716CF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institution"&gt; &lt;/span&gt; saskaņā ar Ministru kabineta 2020. gada 14. jūlija noteikumiem Nr. 445 "Kārtība, kādā iestādes ievieto informāciju internetā" (turpmāk – noteikumi Nr. 445) apņemas savu &lt;span class="a11y-type"&gt;tīmekļvietni&lt;/span&gt; veidot piekļūstamu. </w:t>
            </w:r>
          </w:p>
        </w:tc>
      </w:tr>
      <w:tr w:rsidR="00BB1111" w:rsidRPr="00BB1111" w14:paraId="6CCD5B0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44A3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1CF67C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55B16F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298FD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E80918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22BFF68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8D13C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3C20B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is piekļūstamības paziņojums attiecas uz: </w:t>
            </w:r>
          </w:p>
        </w:tc>
      </w:tr>
      <w:tr w:rsidR="00BB1111" w:rsidRPr="00BB1111" w14:paraId="65D676F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608D8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2245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5CF47C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A00D5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2CDAB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43A5A1C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01074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E80861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span id="a11y-web-name"&gt; &lt;/span&gt; &lt;span id="a11y-web-link"&gt;&lt;a href="</w:t>
            </w:r>
            <w:hyperlink r:id="rId4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 &lt;/a&gt;&lt;/span&gt; </w:t>
            </w:r>
          </w:p>
        </w:tc>
      </w:tr>
      <w:tr w:rsidR="00BB1111" w:rsidRPr="00BB1111" w14:paraId="6CEC042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3D608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1AD358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DFA88D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68A3F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670A1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30D103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5F94C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0DCD61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class="a11y-type"&gt; &lt;/span&gt; veikts &lt;span id="a11y-evaluation-type"&gt; &lt;/span&gt;. Izmantotā metode - &lt;span id="a11y-method"&gt; &lt;/span&gt;. </w:t>
            </w:r>
          </w:p>
        </w:tc>
      </w:tr>
      <w:tr w:rsidR="00BB1111" w:rsidRPr="00BB1111" w14:paraId="222B712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34A14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91B94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1290D23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A0B0D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AD39D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Cik piekļūstama ir šī &lt;span class="a11y-type"&gt; &lt;/span&gt;?&lt;/h3&gt; </w:t>
            </w:r>
          </w:p>
        </w:tc>
      </w:tr>
      <w:tr w:rsidR="00BB1111" w:rsidRPr="00BB1111" w14:paraId="0E9B2CB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DC303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231767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6F7DAD0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0499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5E50F0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a href="</w:t>
            </w:r>
            <w:hyperlink r:id="rId5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https://stat.gov.lv/lv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 &lt;/a&gt; &lt;span id="a11y-evaluation-fits"&gt; &lt;/span&gt; turpmāk minēto iemeslu dēļ. </w:t>
            </w:r>
          </w:p>
        </w:tc>
      </w:tr>
      <w:tr w:rsidR="00BB1111" w:rsidRPr="00BB1111" w14:paraId="49E841E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647FC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187983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4203E62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357B1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4C0C2F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4&gt;Neatbilstība prasībām, kas minētas noteikumos Nr. 445&lt;/h4&gt; </w:t>
            </w:r>
          </w:p>
        </w:tc>
      </w:tr>
      <w:tr w:rsidR="00BB1111" w:rsidRPr="00BB1111" w14:paraId="08B0AE7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A0518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363DA0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ul id="a11y-non-compliance-list"&gt; </w:t>
            </w:r>
          </w:p>
        </w:tc>
      </w:tr>
      <w:tr w:rsidR="00BB1111" w:rsidRPr="00BB1111" w14:paraId="1387CBA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21D63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248ED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5F1A7F3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CBC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703FD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330B48C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8E686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048C71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087C2A0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F3B86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F65D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ul&gt; </w:t>
            </w:r>
          </w:p>
        </w:tc>
      </w:tr>
      <w:tr w:rsidR="00BB1111" w:rsidRPr="00BB1111" w14:paraId="547606F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65055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489C5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4453FF8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F6F69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35FFC0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ī &lt;span class="a11y-type"&gt; &lt;/span&gt; pēdējo reizi tika izvērtēta &lt;span id="a11y-evaluation-date"&gt; &lt;/span&gt;. Izvērtēšanu veica &lt;span id="a11y-author"&gt; &lt;/span&gt;. </w:t>
            </w:r>
          </w:p>
        </w:tc>
      </w:tr>
      <w:tr w:rsidR="00BB1111" w:rsidRPr="00BB1111" w14:paraId="2086947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7E51A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A105B2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F75ACD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FA0E7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508D8E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2A7F953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74CAA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B8EA5E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Izvērtējumu apliecinošs dokuments: &lt;span id="a11y-accept-document"&gt; &lt;/span&gt;. </w:t>
            </w:r>
          </w:p>
        </w:tc>
      </w:tr>
      <w:tr w:rsidR="00BB1111" w:rsidRPr="00BB1111" w14:paraId="482D9FC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8B3F7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80E505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DD59F3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5784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D8837E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Piekļūstamības alternatīvas&lt;/h3&gt; </w:t>
            </w:r>
          </w:p>
        </w:tc>
      </w:tr>
      <w:tr w:rsidR="00BB1111" w:rsidRPr="00BB1111" w14:paraId="5EAEB18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48E17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1FE2A6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B64D02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DC58C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46F6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lternatives"&gt; &lt;/span&gt; </w:t>
            </w:r>
          </w:p>
        </w:tc>
      </w:tr>
      <w:tr w:rsidR="00BB1111" w:rsidRPr="00BB1111" w14:paraId="6884E03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9247A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7D2AEB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38E22D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B94D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7AA190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Atsauksmēm un saziņai&lt;/h3&gt; </w:t>
            </w:r>
          </w:p>
        </w:tc>
      </w:tr>
      <w:tr w:rsidR="00BB1111" w:rsidRPr="00BB1111" w14:paraId="4AA14A8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DB660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1E5DE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AB1F67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B4A74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583571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Mēs nepārtraukti cenšamies uzlabot šīs &lt;span class="a11y-type"&gt; &lt;/span&gt; piekļūstamību. </w:t>
            </w:r>
          </w:p>
        </w:tc>
      </w:tr>
      <w:tr w:rsidR="00BB1111" w:rsidRPr="00BB1111" w14:paraId="4994ED9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47E6A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96959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9596B6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6BA04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F0CF9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D1AF17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7A8F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6EEAAC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Ja Jūs konstatējat kādas problēmas vai nepilnības, kas nav minētas šajā paziņojumā vai vēlaties saņemt nepiekļūstamo saturu citā formātā, sazinieties ar mums: </w:t>
            </w:r>
          </w:p>
        </w:tc>
      </w:tr>
      <w:tr w:rsidR="00BB1111" w:rsidRPr="00BB1111" w14:paraId="6156059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AEDD5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86D39F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4460FB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21163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C5D59A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38B259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5154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F9F0B8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E-pastā: &lt;span id="a11y-mail"&gt;&lt;a href="</w:t>
            </w:r>
            <w:hyperlink r:id="rId6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mailto: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 &lt;/a&gt;&lt;/span&gt; </w:t>
            </w:r>
          </w:p>
        </w:tc>
      </w:tr>
      <w:tr w:rsidR="00BB1111" w:rsidRPr="00BB1111" w14:paraId="42A2A3D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2E1E5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04F05E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6932E0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756EE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82BE23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1370CF4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59A3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4E800B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Zvaniet: &lt;span id="a11y-phone"&gt;&lt;a href="</w:t>
            </w:r>
            <w:hyperlink r:id="rId7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mailto: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 &lt;/a&gt;&lt;/span&gt; </w:t>
            </w:r>
          </w:p>
        </w:tc>
      </w:tr>
      <w:tr w:rsidR="00BB1111" w:rsidRPr="00BB1111" w14:paraId="48D15DDC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D1D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CE06D6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BB2A09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0A942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7E307E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68376FC3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C8079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AD7146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526A2D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C787B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EAD9B2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other-contacts"&gt; &lt;/span&gt; </w:t>
            </w:r>
          </w:p>
        </w:tc>
      </w:tr>
      <w:tr w:rsidR="00BB1111" w:rsidRPr="00BB1111" w14:paraId="1145465C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264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C05456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7BBBDC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A8F02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111822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55889F6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6D704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79824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Mēs izskatīsim Jūsu pieprasījumu un sniegsim atbildi &lt;span id="a11y-time"&gt; &lt;/span&gt;. </w:t>
            </w:r>
          </w:p>
        </w:tc>
      </w:tr>
      <w:tr w:rsidR="00BB1111" w:rsidRPr="00BB1111" w14:paraId="54D5651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57638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491B4E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62BFD53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93400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10B1F6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Sūdzību iesniegšana&lt;/h3&gt; </w:t>
            </w:r>
          </w:p>
        </w:tc>
      </w:tr>
      <w:tr w:rsidR="00BB1111" w:rsidRPr="00BB1111" w14:paraId="6AA829A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632D9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BD8E3C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07341C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53DBD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C269D7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complaints"&gt; </w:t>
            </w:r>
          </w:p>
        </w:tc>
      </w:tr>
      <w:tr w:rsidR="00BB1111" w:rsidRPr="00BB1111" w14:paraId="676133C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AE886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2B43B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3D0B6E1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0C6FC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327E86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5779B2C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8C3F4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16554F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span&gt; </w:t>
            </w:r>
          </w:p>
        </w:tc>
      </w:tr>
      <w:tr w:rsidR="00BB1111" w:rsidRPr="00BB1111" w14:paraId="0886394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CCE39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94433D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9AABA3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50B8D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3CF7AE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C53E26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B7E3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AAF90D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Pārraugošajā iestādē atbildīgais ir &lt;span id="a11y-supervisory-authority-complaints"&gt; &lt;/span&gt; </w:t>
            </w:r>
          </w:p>
        </w:tc>
      </w:tr>
      <w:tr w:rsidR="00BB1111" w:rsidRPr="00BB1111" w14:paraId="03B7661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21EEC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5D1FBD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6CFF4E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D5157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2A45E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B6B4C7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F2F94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E526E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Ja neesam atbilstoši reaģējuši uz Jūsu iesniegumu vai sūdzību par &lt;span class="a11y-type"&gt; &lt;/span&gt; satura piekļūstamību, Jums ir iespēja iesniegt sūdzību Latvijas Republikas Tiesībsargam: </w:t>
            </w:r>
          </w:p>
        </w:tc>
      </w:tr>
      <w:tr w:rsidR="00BB1111" w:rsidRPr="00BB1111" w14:paraId="675EC2F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62501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CA880B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BAFE5D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69AF6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67BEF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Tiesībsarga birojs: Baznīcas iela 25 Rīgā, LV-1010&lt;/p&gt; </w:t>
            </w:r>
          </w:p>
        </w:tc>
      </w:tr>
      <w:tr w:rsidR="00BB1111" w:rsidRPr="00BB1111" w14:paraId="13F7C51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11FA7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AC1B2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Tālrunis: &lt;a href="</w:t>
            </w:r>
            <w:hyperlink r:id="rId8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tel:+37167686768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+37167686768&lt;/a&gt;&lt;/p&gt; </w:t>
            </w:r>
          </w:p>
        </w:tc>
      </w:tr>
      <w:tr w:rsidR="00BB1111" w:rsidRPr="00BB1111" w14:paraId="5542B4E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51DAE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47A2F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E-pasts: &lt;a href="</w:t>
            </w:r>
            <w:hyperlink r:id="rId9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mailto:tiesibsargs@tiesibsargs.lv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tiesibsargs@tiesibsargs.lv&lt;/a&gt;&lt;/p&gt; </w:t>
            </w:r>
          </w:p>
        </w:tc>
      </w:tr>
      <w:tr w:rsidR="00BB1111" w:rsidRPr="00BB1111" w14:paraId="1436659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236C2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8F899F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&lt;a href="</w:t>
            </w:r>
            <w:hyperlink r:id="rId10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https://www.tiesibsargs.lv/lv/pages/kontaktinformacija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https://www.tiesibsargs.lv/lv/pages/kontaktinformacija&lt;/a&gt;&lt;/p&gt; </w:t>
            </w:r>
          </w:p>
        </w:tc>
      </w:tr>
      <w:tr w:rsidR="00BB1111" w:rsidRPr="00BB1111" w14:paraId="12EDD08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E3ACF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70580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Ziņas par paziņojuma sagatavošanu&lt;/h3&gt; </w:t>
            </w:r>
          </w:p>
        </w:tc>
      </w:tr>
      <w:tr w:rsidR="00BB1111" w:rsidRPr="00BB1111" w14:paraId="0B2F2E0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655F3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401FC0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66EEED2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04A78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9B53E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is paziņojums pirmo reizi tika sagatavots &lt;span id="a11y-first-notify"&gt; &lt;/span&gt; un atkārtoti pārskatīts &lt;span id="a11y-repeated-notify"&gt; &lt;/span&gt;. </w:t>
            </w:r>
          </w:p>
        </w:tc>
      </w:tr>
      <w:tr w:rsidR="00BB1111" w:rsidRPr="00BB1111" w14:paraId="3093998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0C02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2D716D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16FD9AF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76D4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ED330A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33E542D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2E764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37B7F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635CEC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41E7C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464B30C" w14:textId="22911742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Šo paziņojumu apstiprināja</w:t>
            </w:r>
            <w:r>
              <w:rPr>
                <w:rFonts w:eastAsia="Times New Roman" w:cstheme="minorHAnsi"/>
                <w:color w:val="000000"/>
                <w:lang w:val="lv-LV"/>
              </w:rPr>
              <w:t>:</w:t>
            </w: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 </w:t>
            </w:r>
          </w:p>
        </w:tc>
      </w:tr>
      <w:tr w:rsidR="00BB1111" w:rsidRPr="00BB1111" w14:paraId="4F1ED06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4A154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1E7FF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pproved-by"&gt; &lt;/span&gt;, </w:t>
            </w:r>
          </w:p>
        </w:tc>
      </w:tr>
      <w:tr w:rsidR="00BB1111" w:rsidRPr="00BB1111" w14:paraId="6799A79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2F1F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6DDD74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pproved-by-jobtitle"&gt; &lt;/span&gt;. </w:t>
            </w:r>
          </w:p>
        </w:tc>
      </w:tr>
      <w:tr w:rsidR="00BB1111" w:rsidRPr="00BB1111" w14:paraId="0ED9A3F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BE7C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2C9B2B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/p&gt;</w:t>
            </w:r>
          </w:p>
        </w:tc>
      </w:tr>
    </w:tbl>
    <w:p w14:paraId="17BAD086" w14:textId="77777777" w:rsidR="007445F5" w:rsidRDefault="007445F5" w:rsidP="00BB1111">
      <w:pPr>
        <w:pStyle w:val="HTMLPreformatted"/>
        <w:shd w:val="clear" w:color="auto" w:fill="FFFFFF"/>
      </w:pPr>
    </w:p>
    <w:sectPr w:rsidR="00744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45F5"/>
    <w:rsid w:val="004F005E"/>
    <w:rsid w:val="006978FE"/>
    <w:rsid w:val="007445F5"/>
    <w:rsid w:val="007B5FBD"/>
    <w:rsid w:val="00BB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44830"/>
  <w15:chartTrackingRefBased/>
  <w15:docId w15:val="{47205311-F015-4145-A9CB-66E5B8D02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5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45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7445F5"/>
  </w:style>
  <w:style w:type="paragraph" w:styleId="HTMLPreformatted">
    <w:name w:val="HTML Preformatted"/>
    <w:basedOn w:val="Normal"/>
    <w:link w:val="HTMLPreformattedChar"/>
    <w:uiPriority w:val="99"/>
    <w:unhideWhenUsed/>
    <w:rsid w:val="007445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45F5"/>
    <w:rPr>
      <w:rFonts w:ascii="Courier New" w:eastAsia="Times New Roman" w:hAnsi="Courier New" w:cs="Courier New"/>
      <w:sz w:val="20"/>
      <w:szCs w:val="20"/>
      <w:lang w:val="lv-LV" w:eastAsia="lv-LV"/>
    </w:rPr>
  </w:style>
  <w:style w:type="paragraph" w:customStyle="1" w:styleId="FirstParagraph">
    <w:name w:val="First Paragraph"/>
    <w:basedOn w:val="BodyText"/>
    <w:next w:val="BodyText"/>
    <w:qFormat/>
    <w:rsid w:val="007445F5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445F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45F5"/>
  </w:style>
  <w:style w:type="character" w:customStyle="1" w:styleId="html-doctype">
    <w:name w:val="html-doctype"/>
    <w:basedOn w:val="DefaultParagraphFont"/>
    <w:rsid w:val="00BB1111"/>
  </w:style>
  <w:style w:type="character" w:customStyle="1" w:styleId="html-tag">
    <w:name w:val="html-tag"/>
    <w:basedOn w:val="DefaultParagraphFont"/>
    <w:rsid w:val="00BB1111"/>
  </w:style>
  <w:style w:type="character" w:customStyle="1" w:styleId="html-attribute-name">
    <w:name w:val="html-attribute-name"/>
    <w:basedOn w:val="DefaultParagraphFont"/>
    <w:rsid w:val="00BB1111"/>
  </w:style>
  <w:style w:type="character" w:customStyle="1" w:styleId="html-attribute-value">
    <w:name w:val="html-attribute-value"/>
    <w:basedOn w:val="DefaultParagraphFont"/>
    <w:rsid w:val="00BB1111"/>
  </w:style>
  <w:style w:type="character" w:styleId="Hyperlink">
    <w:name w:val="Hyperlink"/>
    <w:basedOn w:val="DefaultParagraphFont"/>
    <w:uiPriority w:val="99"/>
    <w:semiHidden/>
    <w:unhideWhenUsed/>
    <w:rsid w:val="00BB11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3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37167686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%2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%2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tat.gov.lv/lv" TargetMode="External"/><Relationship Id="rId10" Type="http://schemas.openxmlformats.org/officeDocument/2006/relationships/hyperlink" Target="https://www.tiesibsargs.lv/lv/pages/kontaktinformacija" TargetMode="External"/><Relationship Id="rId4" Type="http://schemas.openxmlformats.org/officeDocument/2006/relationships/hyperlink" Target="file:///C:\Users\karin\Downloads\%20" TargetMode="External"/><Relationship Id="rId9" Type="http://schemas.openxmlformats.org/officeDocument/2006/relationships/hyperlink" Target="mailto:tiesibsargs@tiesibsargs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2</Words>
  <Characters>1353</Characters>
  <Application>Microsoft Office Word</Application>
  <DocSecurity>0</DocSecurity>
  <Lines>11</Lines>
  <Paragraphs>7</Paragraphs>
  <ScaleCrop>false</ScaleCrop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Javtushenko</dc:creator>
  <cp:keywords/>
  <dc:description/>
  <cp:lastModifiedBy>Ulla Ozollapa</cp:lastModifiedBy>
  <cp:revision>4</cp:revision>
  <dcterms:created xsi:type="dcterms:W3CDTF">2020-12-09T18:28:00Z</dcterms:created>
  <dcterms:modified xsi:type="dcterms:W3CDTF">2020-12-29T12:24:00Z</dcterms:modified>
</cp:coreProperties>
</file>